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848113" w14:textId="58AD5E42" w:rsidR="00EF4D78" w:rsidRPr="00D01A9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 xml:space="preserve">На основу Одлуке </w:t>
      </w:r>
      <w:r w:rsidR="007564E1">
        <w:rPr>
          <w:szCs w:val="24"/>
        </w:rPr>
        <w:t xml:space="preserve">Општинског веће </w:t>
      </w:r>
      <w:r w:rsidRPr="006373FE">
        <w:rPr>
          <w:szCs w:val="24"/>
        </w:rPr>
        <w:t xml:space="preserve">општине </w:t>
      </w:r>
      <w:r w:rsidR="007564E1">
        <w:rPr>
          <w:szCs w:val="24"/>
          <w:lang w:val="sr-Cyrl-RS"/>
        </w:rPr>
        <w:t>Осечина</w:t>
      </w:r>
      <w:r w:rsidRPr="006373FE">
        <w:rPr>
          <w:szCs w:val="24"/>
        </w:rPr>
        <w:t xml:space="preserve"> о расписивању Јавног конкурса за учешће домаћинстава у спровођењу мере енергетске санације </w:t>
      </w:r>
      <w:r w:rsidR="002B0E57" w:rsidRPr="002B0E57">
        <w:rPr>
          <w:szCs w:val="24"/>
        </w:rPr>
        <w:t>уградње соларних панела за производњу електричне енергије за сопствене потребе и унапређење термотехничког система путем уградње ка</w:t>
      </w:r>
      <w:r w:rsidR="007564E1">
        <w:rPr>
          <w:szCs w:val="24"/>
        </w:rPr>
        <w:t>лориметара, циркулационих пумпи</w:t>
      </w:r>
      <w:r w:rsidR="002B0E57" w:rsidRPr="002B0E57">
        <w:rPr>
          <w:szCs w:val="24"/>
        </w:rPr>
        <w:t>,  термостатских  вентила и делитеља топлоте</w:t>
      </w:r>
      <w:r w:rsidR="002B0E57" w:rsidRPr="006373FE">
        <w:rPr>
          <w:szCs w:val="24"/>
        </w:rPr>
        <w:t xml:space="preserve"> </w:t>
      </w:r>
      <w:r w:rsidR="002B0E57" w:rsidRPr="0021127F">
        <w:rPr>
          <w:color w:val="auto"/>
          <w:szCs w:val="24"/>
        </w:rPr>
        <w:t xml:space="preserve">број </w:t>
      </w:r>
      <w:r w:rsidR="0021127F" w:rsidRPr="0021127F">
        <w:rPr>
          <w:color w:val="auto"/>
          <w:szCs w:val="24"/>
        </w:rPr>
        <w:t>060-48/2022</w:t>
      </w:r>
      <w:r w:rsidR="002B0E57" w:rsidRPr="0021127F">
        <w:rPr>
          <w:color w:val="auto"/>
          <w:szCs w:val="24"/>
        </w:rPr>
        <w:t xml:space="preserve"> од </w:t>
      </w:r>
      <w:r w:rsidR="0021127F" w:rsidRPr="0021127F">
        <w:rPr>
          <w:color w:val="auto"/>
          <w:szCs w:val="24"/>
        </w:rPr>
        <w:t xml:space="preserve">31.10. </w:t>
      </w:r>
      <w:r w:rsidR="002B0E57" w:rsidRPr="0021127F">
        <w:rPr>
          <w:color w:val="auto"/>
          <w:szCs w:val="24"/>
        </w:rPr>
        <w:t>2022</w:t>
      </w:r>
      <w:r w:rsidRPr="0021127F">
        <w:rPr>
          <w:color w:val="auto"/>
          <w:szCs w:val="24"/>
        </w:rPr>
        <w:t xml:space="preserve">. године </w:t>
      </w:r>
      <w:r w:rsidRPr="006373FE">
        <w:rPr>
          <w:szCs w:val="24"/>
        </w:rPr>
        <w:t xml:space="preserve">и </w:t>
      </w:r>
      <w:r w:rsidR="002B0E57">
        <w:rPr>
          <w:szCs w:val="24"/>
          <w:lang w:val="sr-Cyrl-CS"/>
        </w:rPr>
        <w:t>П</w:t>
      </w:r>
      <w:r w:rsidR="002B0E57" w:rsidRPr="002B0E57">
        <w:rPr>
          <w:szCs w:val="24"/>
        </w:rPr>
        <w:t>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 по основу јавног позива за суфинансирање програма енергетске санације стамбених зграда, породичних кућа и станова, ЈП1/22</w:t>
      </w:r>
      <w:r w:rsidR="002B0E57" w:rsidRPr="006373FE">
        <w:rPr>
          <w:szCs w:val="24"/>
        </w:rPr>
        <w:t xml:space="preserve"> </w:t>
      </w:r>
      <w:r w:rsidR="007564E1">
        <w:rPr>
          <w:szCs w:val="24"/>
        </w:rPr>
        <w:t>(број 060-18/2022 од 15.04.2022. године</w:t>
      </w:r>
      <w:r w:rsidR="0064735E">
        <w:rPr>
          <w:szCs w:val="24"/>
        </w:rPr>
        <w:t xml:space="preserve">) </w:t>
      </w:r>
      <w:r w:rsidR="00D01A99">
        <w:rPr>
          <w:szCs w:val="24"/>
          <w:lang w:val="sr-Cyrl-CS"/>
        </w:rPr>
        <w:t>(у даљем тексту: Правилник)</w:t>
      </w:r>
      <w:r w:rsidR="0064735E">
        <w:rPr>
          <w:szCs w:val="24"/>
          <w:lang w:val="sr-Cyrl-CS"/>
        </w:rPr>
        <w:t xml:space="preserve">, </w:t>
      </w:r>
      <w:r w:rsidR="0064735E" w:rsidRPr="0064735E">
        <w:rPr>
          <w:szCs w:val="24"/>
          <w:lang w:val="sr-Cyrl-CS"/>
        </w:rPr>
        <w:t>општина Осечина</w:t>
      </w:r>
      <w:r w:rsidR="0064735E">
        <w:rPr>
          <w:szCs w:val="24"/>
          <w:lang w:val="sr-Cyrl-CS"/>
        </w:rPr>
        <w:t>,</w:t>
      </w:r>
    </w:p>
    <w:p w14:paraId="3258AF9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0F54E6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14:paraId="47247A9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5D7FA07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043CA6A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14:paraId="25D1A32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766C7371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95AE50" w14:textId="34F54623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за суфинансирање уградње соларних панела за производњу електричне енергије</w:t>
      </w:r>
      <w:r w:rsidR="002B0E57">
        <w:rPr>
          <w:szCs w:val="24"/>
          <w:lang w:val="sr-Cyrl-CS"/>
        </w:rPr>
        <w:t xml:space="preserve"> на породичним кућама</w:t>
      </w:r>
      <w:r w:rsidR="002B0E57" w:rsidRPr="002B0E57">
        <w:rPr>
          <w:szCs w:val="24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</w:t>
      </w:r>
      <w:r w:rsidR="00EE2FC4">
        <w:rPr>
          <w:szCs w:val="24"/>
        </w:rPr>
        <w:t xml:space="preserve"> на територији општине</w:t>
      </w:r>
      <w:r w:rsidRPr="006373FE">
        <w:rPr>
          <w:szCs w:val="24"/>
        </w:rPr>
        <w:t xml:space="preserve"> </w:t>
      </w:r>
      <w:r w:rsidR="00EE2FC4">
        <w:rPr>
          <w:szCs w:val="24"/>
          <w:lang w:val="sr-Cyrl-RS"/>
        </w:rPr>
        <w:t>Осечина</w:t>
      </w:r>
      <w:r w:rsidRPr="006373FE">
        <w:rPr>
          <w:szCs w:val="24"/>
        </w:rPr>
        <w:t xml:space="preserve"> 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>. годину</w:t>
      </w:r>
    </w:p>
    <w:p w14:paraId="3E4CFB12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A48AA5F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14:paraId="40BCC74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14:paraId="253563DB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14:paraId="0C448E78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14:paraId="3D1A5721" w14:textId="2737AA82" w:rsidR="00EF4D78" w:rsidRPr="002B0E57" w:rsidRDefault="00604F1C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szCs w:val="24"/>
          <w:lang w:val="sr-Cyrl-CS"/>
        </w:rPr>
        <w:t>Н</w:t>
      </w:r>
      <w:r w:rsidR="007E6371">
        <w:rPr>
          <w:szCs w:val="24"/>
          <w:lang w:val="sr-Cyrl-CS"/>
        </w:rPr>
        <w:t>абавку</w:t>
      </w:r>
      <w:r w:rsidR="002B0E57" w:rsidRPr="002B0E57">
        <w:rPr>
          <w:szCs w:val="24"/>
          <w:lang w:val="sr-Cyrl-CS"/>
        </w:rPr>
        <w:t xml:space="preserve"> и уградњ</w:t>
      </w:r>
      <w:r w:rsidR="007E6371">
        <w:rPr>
          <w:szCs w:val="24"/>
          <w:lang w:val="sr-Cyrl-CS"/>
        </w:rPr>
        <w:t>у</w:t>
      </w:r>
      <w:r w:rsidR="002B0E57" w:rsidRPr="002B0E57">
        <w:rPr>
          <w:szCs w:val="24"/>
          <w:lang w:val="sr-Cyrl-CS"/>
        </w:rPr>
        <w:t xml:space="preserve"> соларних панела, инвертера и пратеће инсталације за </w:t>
      </w:r>
      <w:r w:rsidR="002B0E57" w:rsidRPr="002B0E57">
        <w:rPr>
          <w:b/>
          <w:szCs w:val="24"/>
          <w:lang w:val="sr-Cyrl-CS"/>
        </w:rPr>
        <w:t>породичне куће</w:t>
      </w:r>
      <w:r w:rsidR="002B0E57" w:rsidRPr="002B0E57">
        <w:rPr>
          <w:szCs w:val="24"/>
          <w:lang w:val="sr-Cyrl-CS"/>
        </w:rPr>
        <w:t xml:space="preserve">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2B0E57">
        <w:rPr>
          <w:szCs w:val="24"/>
          <w:lang w:val="sr-Cyrl-CS"/>
        </w:rPr>
        <w:t xml:space="preserve"> </w:t>
      </w:r>
      <w:r w:rsidR="002B0E57" w:rsidRPr="002B0E57">
        <w:rPr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</w:t>
      </w:r>
      <w:r w:rsidR="002B0E57" w:rsidRPr="009A7F8E">
        <w:rPr>
          <w:b/>
          <w:szCs w:val="24"/>
          <w:u w:val="single"/>
          <w:lang w:val="sr-Cyrl-CS"/>
        </w:rPr>
        <w:t>а  максимално до</w:t>
      </w:r>
      <w:r w:rsidR="00AF2649">
        <w:rPr>
          <w:b/>
          <w:szCs w:val="24"/>
          <w:u w:val="single"/>
          <w:lang w:val="sr-Cyrl-CS"/>
        </w:rPr>
        <w:t xml:space="preserve"> и једнако</w:t>
      </w:r>
      <w:r w:rsidR="00436653">
        <w:rPr>
          <w:b/>
          <w:szCs w:val="24"/>
          <w:u w:val="single"/>
          <w:lang w:val="sr-Cyrl-CS"/>
        </w:rPr>
        <w:t xml:space="preserve"> 3</w:t>
      </w:r>
      <w:r w:rsidR="002B0E57" w:rsidRPr="009A7F8E">
        <w:rPr>
          <w:b/>
          <w:szCs w:val="24"/>
          <w:u w:val="single"/>
          <w:lang w:val="sr-Cyrl-CS"/>
        </w:rPr>
        <w:t xml:space="preserve"> kW</w:t>
      </w:r>
      <w:r w:rsidR="002B0E57">
        <w:rPr>
          <w:szCs w:val="24"/>
          <w:lang w:val="sr-Cyrl-CS"/>
        </w:rPr>
        <w:t xml:space="preserve"> </w:t>
      </w:r>
      <w:r w:rsidR="00EF4D78" w:rsidRPr="002B0E57">
        <w:rPr>
          <w:szCs w:val="24"/>
          <w:lang w:val="sr-Cyrl-CS"/>
        </w:rPr>
        <w:t xml:space="preserve">и остале </w:t>
      </w:r>
      <w:r w:rsidR="00EF4D78" w:rsidRPr="002B0E57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2B0E57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14:paraId="3327474B" w14:textId="77777777" w:rsidR="00436653" w:rsidRDefault="00436653" w:rsidP="00EF4D78">
      <w:pPr>
        <w:spacing w:after="0" w:line="240" w:lineRule="auto"/>
        <w:rPr>
          <w:bCs/>
          <w:szCs w:val="24"/>
          <w:lang w:val="sr-Cyrl-RS"/>
        </w:rPr>
      </w:pPr>
    </w:p>
    <w:p w14:paraId="46DDDD8E" w14:textId="1D94FDF8" w:rsidR="00EA3ADE" w:rsidRDefault="00AF2649" w:rsidP="00EF4D78">
      <w:pPr>
        <w:spacing w:after="0" w:line="240" w:lineRule="auto"/>
        <w:rPr>
          <w:bCs/>
          <w:szCs w:val="24"/>
          <w:lang w:val="sr-Cyrl-RS"/>
        </w:rPr>
      </w:pPr>
      <w:r>
        <w:rPr>
          <w:bCs/>
          <w:szCs w:val="24"/>
          <w:lang w:val="sr-Cyrl-RS"/>
        </w:rPr>
        <w:tab/>
      </w:r>
      <w:r>
        <w:rPr>
          <w:bCs/>
          <w:szCs w:val="24"/>
          <w:lang w:val="sr-Cyrl-RS"/>
        </w:rPr>
        <w:tab/>
      </w:r>
      <w:r w:rsidR="00436653">
        <w:rPr>
          <w:bCs/>
          <w:szCs w:val="24"/>
          <w:lang w:val="sr-Cyrl-RS"/>
        </w:rPr>
        <w:t xml:space="preserve">Укупан износ средства, које </w:t>
      </w:r>
      <w:r w:rsidRPr="00395671">
        <w:rPr>
          <w:bCs/>
          <w:szCs w:val="24"/>
          <w:lang w:val="sr-Cyrl-RS"/>
        </w:rPr>
        <w:t>општина заједно са средствима Управе за подстицање и унапређење енергетске ефикасности Републике Србије додељује путем овог конкурса износе</w:t>
      </w:r>
      <w:r w:rsidR="00EA3ADE" w:rsidRPr="00395671">
        <w:rPr>
          <w:bCs/>
          <w:szCs w:val="24"/>
          <w:lang w:val="sr-Latn-CS"/>
        </w:rPr>
        <w:t xml:space="preserve"> </w:t>
      </w:r>
      <w:r w:rsidR="00EA3ADE" w:rsidRPr="00395671">
        <w:rPr>
          <w:bCs/>
          <w:szCs w:val="24"/>
          <w:lang w:val="sr-Cyrl-CS"/>
        </w:rPr>
        <w:t xml:space="preserve">за меру 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 xml:space="preserve">став 1. </w:t>
      </w:r>
      <w:r w:rsidR="00BA15F2" w:rsidRPr="00395671">
        <w:rPr>
          <w:bCs/>
          <w:szCs w:val="24"/>
          <w:lang w:val="sr-Cyrl-CS"/>
        </w:rPr>
        <w:t>Јавног позива</w:t>
      </w:r>
      <w:r w:rsidR="00436653">
        <w:rPr>
          <w:bCs/>
          <w:szCs w:val="24"/>
          <w:lang w:val="sr-Cyrl-CS"/>
        </w:rPr>
        <w:t>,</w:t>
      </w:r>
      <w:r w:rsidR="00EA3ADE" w:rsidRPr="00395671">
        <w:rPr>
          <w:bCs/>
          <w:szCs w:val="24"/>
          <w:lang w:val="sr-Cyrl-CS"/>
        </w:rPr>
        <w:t xml:space="preserve"> </w:t>
      </w:r>
      <w:r w:rsidR="00436653">
        <w:rPr>
          <w:bCs/>
          <w:szCs w:val="24"/>
          <w:lang w:val="sr-Cyrl-RS"/>
        </w:rPr>
        <w:t>износи 210.000,00</w:t>
      </w:r>
      <w:r w:rsidRPr="00395671">
        <w:rPr>
          <w:bCs/>
          <w:szCs w:val="24"/>
          <w:lang w:val="sr-Cyrl-RS"/>
        </w:rPr>
        <w:t xml:space="preserve"> динара</w:t>
      </w:r>
      <w:r w:rsidR="00EA3ADE" w:rsidRPr="00395671">
        <w:rPr>
          <w:bCs/>
          <w:szCs w:val="24"/>
          <w:lang w:val="sr-Cyrl-RS"/>
        </w:rPr>
        <w:t xml:space="preserve"> </w:t>
      </w:r>
    </w:p>
    <w:p w14:paraId="5A3D8F59" w14:textId="77777777" w:rsidR="00EA3ADE" w:rsidRDefault="00EA3ADE" w:rsidP="00EF4D78">
      <w:pPr>
        <w:spacing w:after="0" w:line="240" w:lineRule="auto"/>
        <w:rPr>
          <w:bCs/>
          <w:szCs w:val="24"/>
          <w:lang w:val="sr-Cyrl-RS"/>
        </w:rPr>
      </w:pPr>
    </w:p>
    <w:p w14:paraId="2E2A77FA" w14:textId="77777777" w:rsidR="00AF2649" w:rsidRDefault="00AF2649" w:rsidP="00AF2649">
      <w:pPr>
        <w:spacing w:after="160" w:line="259" w:lineRule="auto"/>
        <w:ind w:left="0" w:firstLine="0"/>
        <w:jc w:val="center"/>
        <w:rPr>
          <w:bCs/>
          <w:szCs w:val="24"/>
        </w:rPr>
      </w:pPr>
    </w:p>
    <w:p w14:paraId="36C5CB6B" w14:textId="6429AEF9" w:rsidR="00B52A4C" w:rsidRPr="006373FE" w:rsidRDefault="00B52A4C" w:rsidP="00AF2649">
      <w:pPr>
        <w:spacing w:after="160" w:line="259" w:lineRule="auto"/>
        <w:ind w:left="0" w:firstLine="0"/>
        <w:jc w:val="center"/>
        <w:rPr>
          <w:bCs/>
          <w:color w:val="auto"/>
          <w:szCs w:val="24"/>
          <w:lang w:val="sr-Cyrl-RS"/>
        </w:rPr>
      </w:pPr>
      <w:r w:rsidRPr="006373FE">
        <w:rPr>
          <w:bCs/>
          <w:szCs w:val="24"/>
        </w:rPr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КОРИСНИ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СРЕДСТАВА</w:t>
      </w:r>
    </w:p>
    <w:p w14:paraId="46F2C4A9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52C2F0D9" w14:textId="18415ABE"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14:paraId="1E42DCB4" w14:textId="77777777"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14:paraId="3038DFE9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>власника посебних делова стамбено-пословног објеката који не служе за становање;</w:t>
      </w:r>
    </w:p>
    <w:p w14:paraId="10F2A791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2FE0A641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2D3BB053" w14:textId="5856CCF3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14:paraId="48E72542" w14:textId="77777777" w:rsidR="00D01A99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</w:p>
    <w:p w14:paraId="14654C3B" w14:textId="509E99AF" w:rsidR="00EF4D78" w:rsidRPr="006373FE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  <w:r>
        <w:rPr>
          <w:szCs w:val="24"/>
        </w:rPr>
        <w:tab/>
      </w:r>
      <w:r w:rsidR="00EF4D78"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="00EF4D78" w:rsidRPr="006373FE">
        <w:rPr>
          <w:szCs w:val="24"/>
        </w:rPr>
        <w:t xml:space="preserve"> испуњавају следеће услове:</w:t>
      </w:r>
    </w:p>
    <w:p w14:paraId="0D2A305B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7CF031A5" w14:textId="77777777" w:rsidR="009233CA" w:rsidRPr="006373FE" w:rsidRDefault="009233CA" w:rsidP="003E1887">
      <w:pPr>
        <w:numPr>
          <w:ilvl w:val="0"/>
          <w:numId w:val="11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да </w:t>
      </w:r>
      <w:r w:rsidRPr="006373FE">
        <w:rPr>
          <w:szCs w:val="24"/>
          <w:lang w:val="sr-Cyrl-RS"/>
        </w:rPr>
        <w:t>је</w:t>
      </w:r>
      <w:r w:rsidRPr="006373FE">
        <w:rPr>
          <w:szCs w:val="24"/>
        </w:rPr>
        <w:t xml:space="preserve"> подносилац пријаве</w:t>
      </w:r>
      <w:r w:rsidRPr="006373FE">
        <w:rPr>
          <w:szCs w:val="24"/>
          <w:lang w:val="sr-Cyrl-RS"/>
        </w:rPr>
        <w:t>:</w:t>
      </w:r>
    </w:p>
    <w:p w14:paraId="05D5F9B2" w14:textId="77777777" w:rsidR="009233CA" w:rsidRPr="006373FE" w:rsidRDefault="009233CA" w:rsidP="003E1887">
      <w:pPr>
        <w:numPr>
          <w:ilvl w:val="1"/>
          <w:numId w:val="11"/>
        </w:numPr>
        <w:spacing w:after="0" w:line="240" w:lineRule="auto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Pr="006373FE">
        <w:rPr>
          <w:szCs w:val="24"/>
          <w:lang w:val="sr-Cyrl-RS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14:paraId="3A381024" w14:textId="48D21B7C" w:rsidR="009233CA" w:rsidRPr="006373FE" w:rsidRDefault="009233CA" w:rsidP="003E1887">
      <w:pPr>
        <w:numPr>
          <w:ilvl w:val="1"/>
          <w:numId w:val="11"/>
        </w:numPr>
        <w:spacing w:after="0" w:line="240" w:lineRule="auto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6373FE">
        <w:rPr>
          <w:szCs w:val="24"/>
          <w:lang w:val="sr-Cyrl-RS"/>
        </w:rPr>
        <w:t xml:space="preserve"> да се за објекат може поднети пријава;</w:t>
      </w:r>
    </w:p>
    <w:p w14:paraId="04BF505A" w14:textId="14FA8AA5" w:rsidR="00EF4D78" w:rsidRPr="00FF2159" w:rsidRDefault="00EF4D78" w:rsidP="003E1887">
      <w:pPr>
        <w:numPr>
          <w:ilvl w:val="0"/>
          <w:numId w:val="11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  <w:lang w:val="en-U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  <w:r w:rsidR="009233CA" w:rsidRPr="006373FE">
        <w:rPr>
          <w:szCs w:val="24"/>
          <w:lang w:val="sr-Cyrl-CS"/>
        </w:rPr>
        <w:t>;</w:t>
      </w:r>
    </w:p>
    <w:p w14:paraId="650D227C" w14:textId="77777777" w:rsidR="00FF2159" w:rsidRDefault="00FF2159" w:rsidP="003E1887">
      <w:pPr>
        <w:spacing w:after="0" w:line="240" w:lineRule="auto"/>
        <w:ind w:left="360" w:firstLine="0"/>
        <w:rPr>
          <w:bCs/>
          <w:szCs w:val="24"/>
          <w:lang w:val="sr-Cyrl-CS"/>
        </w:rPr>
      </w:pPr>
    </w:p>
    <w:p w14:paraId="58CCB639" w14:textId="68E3BB10" w:rsidR="00FF2159" w:rsidRPr="003A1E09" w:rsidRDefault="00FF2159" w:rsidP="003E1887">
      <w:pPr>
        <w:spacing w:after="0" w:line="240" w:lineRule="auto"/>
        <w:rPr>
          <w:szCs w:val="24"/>
          <w:lang w:val="sr-Cyrl-CS"/>
        </w:rPr>
      </w:pPr>
      <w:r w:rsidRPr="00FF2159">
        <w:rPr>
          <w:szCs w:val="24"/>
        </w:rPr>
        <w:tab/>
      </w:r>
      <w:r>
        <w:rPr>
          <w:szCs w:val="24"/>
        </w:rPr>
        <w:tab/>
      </w:r>
      <w:r w:rsidRPr="003A1E09">
        <w:rPr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69D53AFA" w14:textId="5D761E1E" w:rsidR="00FF2159" w:rsidRPr="003A1E09" w:rsidRDefault="00FF2159" w:rsidP="003E1887">
      <w:pPr>
        <w:spacing w:after="0" w:line="240" w:lineRule="auto"/>
        <w:ind w:left="360" w:firstLine="0"/>
        <w:rPr>
          <w:szCs w:val="24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>
        <w:rPr>
          <w:szCs w:val="24"/>
          <w:lang w:val="sr-Cyrl-CS"/>
        </w:rPr>
        <w:t>.</w:t>
      </w:r>
    </w:p>
    <w:p w14:paraId="4B76707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9C4E77D" w14:textId="43688ACE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14:paraId="31F1559E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079020F9" w14:textId="4F782E8C" w:rsidR="009A7F8E" w:rsidRDefault="00D01A99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9A7F8E">
        <w:rPr>
          <w:rStyle w:val="markedcontent"/>
          <w:lang w:val="sr-Cyrl-CS"/>
        </w:rPr>
        <w:t>:</w:t>
      </w:r>
    </w:p>
    <w:p w14:paraId="7D448DC3" w14:textId="77777777" w:rsidR="009A7F8E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14:paraId="3CD19C30" w14:textId="77DFC42B" w:rsidR="004708EF" w:rsidRPr="004708EF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 </w:t>
      </w:r>
      <w:r w:rsidR="00FF2159">
        <w:rPr>
          <w:rStyle w:val="markedcontent"/>
          <w:lang w:val="sr-Cyrl-CS"/>
        </w:rPr>
        <w:t>за меру  из одељка</w:t>
      </w:r>
      <w:r w:rsidR="00FF2159">
        <w:rPr>
          <w:rStyle w:val="markedcontent"/>
          <w:lang w:val="en-US"/>
        </w:rPr>
        <w:t xml:space="preserve"> I, </w:t>
      </w:r>
      <w:r>
        <w:rPr>
          <w:rStyle w:val="markedcontent"/>
          <w:lang w:val="sr-Cyrl-CS"/>
        </w:rPr>
        <w:t xml:space="preserve">која се односи на </w:t>
      </w:r>
      <w:r w:rsidRPr="002B0E57">
        <w:rPr>
          <w:szCs w:val="24"/>
          <w:lang w:val="sr-Cyrl-CS"/>
        </w:rPr>
        <w:t>набавк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и уградњ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соларних панела</w:t>
      </w:r>
      <w:r w:rsidR="00FF2159">
        <w:rPr>
          <w:rStyle w:val="markedcontent"/>
          <w:lang w:val="sr-Cyrl-CS"/>
        </w:rPr>
        <w:t xml:space="preserve"> 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14:paraId="44709B43" w14:textId="788338A8" w:rsidR="009A7F8E" w:rsidRP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50% од вредности укупне инвести</w:t>
      </w:r>
      <w:r w:rsidR="00604F1C">
        <w:rPr>
          <w:rStyle w:val="markedcontent"/>
          <w:lang w:val="sr-Cyrl-CS"/>
        </w:rPr>
        <w:t>ције са ПДВ ом, а максимално 210</w:t>
      </w:r>
      <w:r w:rsidRPr="009A7F8E">
        <w:rPr>
          <w:rStyle w:val="markedcontent"/>
          <w:lang w:val="sr-Cyrl-CS"/>
        </w:rPr>
        <w:t>.000 динара са ПДВ-ом, и;</w:t>
      </w:r>
    </w:p>
    <w:p w14:paraId="50C3A4D3" w14:textId="17315F77" w:rsidR="004708EF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износа који се добија множењем снаге у kW соларних панела из достављене профактуре, са  износом од 70.000 динара са ПДВ-ом</w:t>
      </w:r>
      <w:r>
        <w:rPr>
          <w:rStyle w:val="markedcontent"/>
          <w:lang w:val="sr-Cyrl-CS"/>
        </w:rPr>
        <w:t>;</w:t>
      </w:r>
    </w:p>
    <w:p w14:paraId="22C22893" w14:textId="6B1DB3D0" w:rsidR="00AF2649" w:rsidRPr="004708EF" w:rsidRDefault="00AF2649" w:rsidP="00604F1C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14:paraId="5EDFEEF7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30F379" w14:textId="07889972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14:paraId="25F93383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6439F829" w14:textId="2E9DB7D4"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14:paraId="1EF2395A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14:paraId="4D8F0038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14:paraId="02084BF9" w14:textId="77777777"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14:paraId="13574AF4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14:paraId="16E32EAA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lastRenderedPageBreak/>
        <w:t>други трошкове који нису у складу са мерама енергетске санације.</w:t>
      </w:r>
    </w:p>
    <w:p w14:paraId="478B1DBC" w14:textId="0EC349CB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14:paraId="3F009581" w14:textId="1E736D41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14:paraId="1474586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E6FEF0F" w14:textId="77777777" w:rsidR="00EF4D78" w:rsidRPr="006373FE" w:rsidRDefault="00EF4D78" w:rsidP="003E1887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14:paraId="37330085" w14:textId="77777777" w:rsidR="00EF4D78" w:rsidRPr="006373FE" w:rsidRDefault="00EF4D78" w:rsidP="003E1887">
      <w:pPr>
        <w:spacing w:after="0" w:line="240" w:lineRule="auto"/>
        <w:ind w:left="0" w:firstLine="708"/>
        <w:rPr>
          <w:szCs w:val="24"/>
        </w:rPr>
      </w:pPr>
    </w:p>
    <w:p w14:paraId="3AA7C1A3" w14:textId="35352769" w:rsidR="00EF4D78" w:rsidRPr="006373FE" w:rsidRDefault="00EF4D78" w:rsidP="003E1887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14:paraId="01497764" w14:textId="4F9A94EE" w:rsidR="00BB6F43" w:rsidRPr="006373FE" w:rsidRDefault="00BB6F43" w:rsidP="003E1887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14:paraId="7A75DE70" w14:textId="58F9BB6E" w:rsidR="00BB6F43" w:rsidRPr="006373FE" w:rsidRDefault="00BB6F43" w:rsidP="003E1887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14:paraId="16E367DA" w14:textId="0A9A064A" w:rsidR="00BB6F43" w:rsidRPr="006373FE" w:rsidRDefault="00BB6F43" w:rsidP="003E1887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14:paraId="2D13CA46" w14:textId="5013E853" w:rsidR="00BB6F43" w:rsidRPr="006373FE" w:rsidRDefault="00BB6F43" w:rsidP="003E1887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14:paraId="5335B8E4" w14:textId="473E23E3" w:rsidR="00BB6F43" w:rsidRPr="006373FE" w:rsidRDefault="00BB6F43" w:rsidP="003E1887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14:paraId="66403FCA" w14:textId="7EF8B4D3" w:rsidR="00EF4D78" w:rsidRPr="006373FE" w:rsidRDefault="00EF4D78" w:rsidP="003E1887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74F88542" w14:textId="39F277E4" w:rsidR="00B74AB3" w:rsidRPr="006373FE" w:rsidRDefault="00EF4D78" w:rsidP="003E1887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те (Прилог 2) коју је објавила Општина а коју грађанин изабере са листе;</w:t>
      </w:r>
    </w:p>
    <w:p w14:paraId="1D2D9E41" w14:textId="77777777" w:rsidR="00EF4D78" w:rsidRPr="006373FE" w:rsidRDefault="00EF4D78" w:rsidP="003E1887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 за један од претходних месеци..</w:t>
      </w:r>
    </w:p>
    <w:p w14:paraId="7A1CE52C" w14:textId="7452A8DC" w:rsidR="00EF4D78" w:rsidRPr="006373FE" w:rsidRDefault="00EF4D78" w:rsidP="003E1887">
      <w:pPr>
        <w:numPr>
          <w:ilvl w:val="0"/>
          <w:numId w:val="5"/>
        </w:numPr>
        <w:spacing w:after="0" w:line="240" w:lineRule="auto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14:paraId="4190C6B7" w14:textId="77777777" w:rsidR="00EF4D78" w:rsidRPr="006373FE" w:rsidRDefault="00EF4D78" w:rsidP="003E1887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14:paraId="6A242C86" w14:textId="526D5157" w:rsidR="00EF4D78" w:rsidRPr="006373FE" w:rsidRDefault="00EF4D78" w:rsidP="003E1887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14:paraId="08CD0CEA" w14:textId="77777777"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14:paraId="2F7D6EA6" w14:textId="4D330AFD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14:paraId="7A0AB430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07AF8622" w14:textId="7D4994E2" w:rsidR="00EF4D78" w:rsidRPr="006373FE" w:rsidRDefault="00EF4D78" w:rsidP="003E188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Конкурсна документација за Јавни позив може се</w:t>
      </w:r>
      <w:r w:rsidR="00655E86">
        <w:rPr>
          <w:szCs w:val="24"/>
        </w:rPr>
        <w:t xml:space="preserve"> преузети на интернет страници о</w:t>
      </w:r>
      <w:r w:rsidRPr="006373FE">
        <w:rPr>
          <w:szCs w:val="24"/>
        </w:rPr>
        <w:t>пштине</w:t>
      </w:r>
      <w:r w:rsidR="00655E86">
        <w:rPr>
          <w:szCs w:val="24"/>
          <w:lang w:val="sr-Cyrl-RS"/>
        </w:rPr>
        <w:t xml:space="preserve"> Осечина</w:t>
      </w:r>
      <w:r w:rsidRPr="006373FE">
        <w:rPr>
          <w:szCs w:val="24"/>
        </w:rPr>
        <w:t>, или на пријавници општине и садржи:</w:t>
      </w:r>
    </w:p>
    <w:p w14:paraId="73B98105" w14:textId="77777777" w:rsidR="00EF4D78" w:rsidRPr="006373FE" w:rsidRDefault="00EF4D78" w:rsidP="003E1887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</w:rPr>
        <w:t>Комплетан текст Јавног позива,</w:t>
      </w:r>
    </w:p>
    <w:p w14:paraId="2E977F46" w14:textId="77777777" w:rsidR="00EF4D78" w:rsidRPr="006373FE" w:rsidRDefault="00EF4D78" w:rsidP="003E1887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14:paraId="04FA6DFC" w14:textId="6B5FD44D" w:rsidR="00EF4D78" w:rsidRPr="006373FE" w:rsidRDefault="00EF4D78" w:rsidP="003E1887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</w:rPr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14:paraId="165A0FF3" w14:textId="77777777" w:rsidR="00EF4D78" w:rsidRPr="006373FE" w:rsidRDefault="00EF4D78" w:rsidP="003E1887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</w:rPr>
        <w:t>Прилог 3 -  Kритеријуми за избор пројеката.</w:t>
      </w:r>
    </w:p>
    <w:p w14:paraId="1822A7FC" w14:textId="77777777" w:rsidR="00EF4D78" w:rsidRPr="006373FE" w:rsidRDefault="00EF4D78" w:rsidP="003E1887">
      <w:pPr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14:paraId="049325B3" w14:textId="77777777" w:rsidR="00EF4D78" w:rsidRPr="006373FE" w:rsidRDefault="00EF4D78" w:rsidP="003E188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14:paraId="1C19EB84" w14:textId="77777777" w:rsidR="00EF4D78" w:rsidRPr="006373FE" w:rsidRDefault="00EF4D78" w:rsidP="003E1887">
      <w:pPr>
        <w:pStyle w:val="ListParagraph"/>
        <w:spacing w:after="0" w:line="240" w:lineRule="auto"/>
        <w:ind w:left="1080" w:firstLine="0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14:paraId="296CF63B" w14:textId="77777777" w:rsidR="00EF4D78" w:rsidRPr="006373FE" w:rsidRDefault="00EF4D78" w:rsidP="003E1887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14:paraId="542EEFA7" w14:textId="77777777" w:rsidR="00EF4D78" w:rsidRPr="006373FE" w:rsidRDefault="00EF4D78" w:rsidP="003E1887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14:paraId="27ACB8AE" w14:textId="46A3FA84" w:rsidR="00EF4D78" w:rsidRPr="006373FE" w:rsidRDefault="00EF4D78" w:rsidP="003E1887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14:paraId="2835AAFA" w14:textId="5AB07E99" w:rsidR="00EF4D78" w:rsidRPr="006373FE" w:rsidRDefault="00F3684E" w:rsidP="003E1887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4252DC" w:rsidRPr="006373FE" w:rsidDel="004252DC">
        <w:rPr>
          <w:szCs w:val="24"/>
          <w:lang w:val="sr-Cyrl-CS"/>
        </w:rPr>
        <w:t xml:space="preserve"> </w:t>
      </w:r>
    </w:p>
    <w:p w14:paraId="3D8FBACF" w14:textId="75632D4A" w:rsidR="001D4374" w:rsidRPr="006373FE" w:rsidRDefault="001D4374" w:rsidP="003E1887">
      <w:pPr>
        <w:pStyle w:val="ListParagraph"/>
        <w:numPr>
          <w:ilvl w:val="0"/>
          <w:numId w:val="6"/>
        </w:numPr>
        <w:spacing w:after="0" w:line="240" w:lineRule="auto"/>
        <w:rPr>
          <w:szCs w:val="24"/>
        </w:rPr>
      </w:pPr>
      <w:r w:rsidRPr="006373FE">
        <w:rPr>
          <w:szCs w:val="24"/>
          <w:lang w:val="sr-Cyrl-CS"/>
        </w:rPr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</w:p>
    <w:p w14:paraId="782A3D96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7740EA63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505F08F9" w14:textId="3A39647A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14:paraId="68E81B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B7CEEFD" w14:textId="3C900E76" w:rsidR="00EF4D78" w:rsidRPr="006373FE" w:rsidRDefault="006E16EA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="00EF4D78" w:rsidRPr="006373FE">
        <w:rPr>
          <w:szCs w:val="24"/>
        </w:rPr>
        <w:t xml:space="preserve">Рок за подношење пријава је </w:t>
      </w:r>
      <w:r w:rsidR="00655E86">
        <w:rPr>
          <w:szCs w:val="24"/>
          <w:lang w:val="sr-Cyrl-RS"/>
        </w:rPr>
        <w:t>21 дан</w:t>
      </w:r>
      <w:r w:rsidR="00EF4D78" w:rsidRPr="006373FE">
        <w:rPr>
          <w:szCs w:val="24"/>
        </w:rPr>
        <w:t xml:space="preserve"> од дана објављивања на званичној инте</w:t>
      </w:r>
      <w:r w:rsidR="00655E86">
        <w:rPr>
          <w:szCs w:val="24"/>
        </w:rPr>
        <w:t>рнет страници и огласној табли о</w:t>
      </w:r>
      <w:r w:rsidR="00EF4D78" w:rsidRPr="006373FE">
        <w:rPr>
          <w:szCs w:val="24"/>
        </w:rPr>
        <w:t xml:space="preserve">пштине </w:t>
      </w:r>
      <w:r w:rsidR="00655E86">
        <w:rPr>
          <w:szCs w:val="24"/>
          <w:lang w:val="sr-Cyrl-RS"/>
        </w:rPr>
        <w:t>Осечина</w:t>
      </w:r>
      <w:r w:rsidR="00EF4D78" w:rsidRPr="006373FE">
        <w:rPr>
          <w:szCs w:val="24"/>
        </w:rPr>
        <w:t>,</w:t>
      </w:r>
    </w:p>
    <w:p w14:paraId="72E924C4" w14:textId="02EF1E07" w:rsidR="00EF4D78" w:rsidRPr="00655E86" w:rsidRDefault="00EF4D78" w:rsidP="00EF4D78">
      <w:pPr>
        <w:spacing w:after="0" w:line="240" w:lineRule="auto"/>
        <w:ind w:left="0" w:firstLine="0"/>
        <w:rPr>
          <w:color w:val="FF0000"/>
          <w:szCs w:val="24"/>
        </w:rPr>
      </w:pPr>
      <w:r w:rsidRPr="006373FE">
        <w:rPr>
          <w:szCs w:val="24"/>
        </w:rPr>
        <w:tab/>
      </w:r>
      <w:r w:rsidRPr="0021127F">
        <w:rPr>
          <w:color w:val="auto"/>
          <w:szCs w:val="24"/>
        </w:rPr>
        <w:t xml:space="preserve">Конкурс је отворен закључно са даном </w:t>
      </w:r>
      <w:r w:rsidR="00EF16D3">
        <w:rPr>
          <w:color w:val="auto"/>
          <w:szCs w:val="24"/>
        </w:rPr>
        <w:t>0</w:t>
      </w:r>
      <w:r w:rsidR="00EF16D3">
        <w:rPr>
          <w:color w:val="auto"/>
          <w:szCs w:val="24"/>
          <w:lang w:val="sr-Cyrl-RS"/>
        </w:rPr>
        <w:t>5</w:t>
      </w:r>
      <w:bookmarkStart w:id="0" w:name="_GoBack"/>
      <w:bookmarkEnd w:id="0"/>
      <w:r w:rsidR="0021127F" w:rsidRPr="0021127F">
        <w:rPr>
          <w:color w:val="auto"/>
          <w:szCs w:val="24"/>
        </w:rPr>
        <w:t>.12.2022</w:t>
      </w:r>
      <w:r w:rsidRPr="0021127F">
        <w:rPr>
          <w:color w:val="auto"/>
          <w:szCs w:val="24"/>
        </w:rPr>
        <w:t>. године.</w:t>
      </w:r>
    </w:p>
    <w:p w14:paraId="753470A1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14:paraId="77D1D363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7A7636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14:paraId="7B9CD8DA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B38281E" w14:textId="4AF44398" w:rsidR="00EF4D78" w:rsidRPr="003E1887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 w:rsidRPr="006373FE">
        <w:rPr>
          <w:szCs w:val="24"/>
        </w:rPr>
        <w:t xml:space="preserve">Пријава се предаје лично на писарници Општинске управе општине </w:t>
      </w:r>
      <w:r w:rsidR="003E1887">
        <w:rPr>
          <w:szCs w:val="24"/>
          <w:lang w:val="sr-Cyrl-CS"/>
        </w:rPr>
        <w:t>Осечина</w:t>
      </w:r>
      <w:r w:rsidRPr="006373FE">
        <w:rPr>
          <w:szCs w:val="24"/>
        </w:rPr>
        <w:t>, или препоручено поштом на адресу:</w:t>
      </w:r>
      <w:r w:rsidR="003E1887">
        <w:rPr>
          <w:szCs w:val="24"/>
          <w:lang w:val="sr-Cyrl-RS"/>
        </w:rPr>
        <w:t xml:space="preserve"> општина Осечина, ул. Карађорђеца бр. 78, 14253 Осечина, - Комисија за реализацију мера енергетске санације.</w:t>
      </w:r>
    </w:p>
    <w:p w14:paraId="7754DF9F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14:paraId="0E13C848" w14:textId="70EF7D0E" w:rsidR="00EF4D78" w:rsidRPr="003E1887" w:rsidRDefault="00EF4D78" w:rsidP="006E16EA">
      <w:pPr>
        <w:spacing w:after="0" w:line="240" w:lineRule="auto"/>
        <w:ind w:left="0" w:firstLine="708"/>
        <w:jc w:val="left"/>
        <w:rPr>
          <w:szCs w:val="24"/>
          <w:lang w:val="en-US"/>
        </w:rPr>
      </w:pPr>
      <w:r w:rsidRPr="006373FE">
        <w:rPr>
          <w:szCs w:val="24"/>
        </w:rPr>
        <w:t xml:space="preserve">За све додатне информације и обавештења у вези Јавног позива можете се обратити на контакт телефон </w:t>
      </w:r>
      <w:r w:rsidR="003E1887">
        <w:rPr>
          <w:szCs w:val="24"/>
          <w:lang w:val="sr-Cyrl-CS"/>
        </w:rPr>
        <w:t>062778728</w:t>
      </w:r>
      <w:r w:rsidR="006E16EA" w:rsidRPr="006373FE">
        <w:rPr>
          <w:szCs w:val="24"/>
        </w:rPr>
        <w:t xml:space="preserve"> и електронску адресу: e</w:t>
      </w:r>
      <w:r w:rsidRPr="006373FE">
        <w:rPr>
          <w:szCs w:val="24"/>
        </w:rPr>
        <w:t xml:space="preserve">-mail: </w:t>
      </w:r>
      <w:r w:rsidR="003E1887">
        <w:rPr>
          <w:szCs w:val="24"/>
          <w:lang w:val="en-US"/>
        </w:rPr>
        <w:t>dusko.miric@osecina.com</w:t>
      </w:r>
    </w:p>
    <w:p w14:paraId="27F72CD4" w14:textId="4A7AB2B7" w:rsidR="00EF4D78" w:rsidRPr="003E1887" w:rsidRDefault="00EF4D78" w:rsidP="006E16EA">
      <w:pPr>
        <w:spacing w:after="0" w:line="240" w:lineRule="auto"/>
        <w:ind w:left="0" w:firstLine="0"/>
        <w:jc w:val="left"/>
        <w:rPr>
          <w:szCs w:val="24"/>
          <w:lang w:val="sr-Cyrl-RS"/>
        </w:rPr>
      </w:pPr>
      <w:r w:rsidRPr="006373FE">
        <w:rPr>
          <w:szCs w:val="24"/>
        </w:rPr>
        <w:tab/>
        <w:t xml:space="preserve">Сва питања и одговори биће </w:t>
      </w:r>
      <w:r w:rsidR="003E1887">
        <w:rPr>
          <w:szCs w:val="24"/>
        </w:rPr>
        <w:t>објављени на интернет страници o</w:t>
      </w:r>
      <w:r w:rsidRPr="006373FE">
        <w:rPr>
          <w:szCs w:val="24"/>
        </w:rPr>
        <w:t xml:space="preserve">пштине </w:t>
      </w:r>
      <w:r w:rsidR="003E1887">
        <w:rPr>
          <w:szCs w:val="24"/>
          <w:lang w:val="sr-Cyrl-RS"/>
        </w:rPr>
        <w:t>Осечине.</w:t>
      </w:r>
    </w:p>
    <w:p w14:paraId="507F7D1C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14:paraId="45EF6893" w14:textId="77777777"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6373FE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14:paraId="3941DB00" w14:textId="77E376A4"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14:paraId="2E7B63E5" w14:textId="77777777" w:rsidR="00EF4D78" w:rsidRPr="006373FE" w:rsidRDefault="00EF4D78" w:rsidP="00EF4D78">
      <w:pPr>
        <w:rPr>
          <w:szCs w:val="24"/>
        </w:rPr>
      </w:pPr>
    </w:p>
    <w:p w14:paraId="4EB41A50" w14:textId="75F8E4E6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14:paraId="6E624BE5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C06926B" w14:textId="77777777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14:paraId="332BE10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356467F7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14:paraId="67F53ED4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14:paraId="46782B86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14:paraId="0B2A8BB9" w14:textId="5045548C" w:rsidR="00EF4D7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14:paraId="611CB181" w14:textId="77777777" w:rsidR="00D01A99" w:rsidRPr="003A1E09" w:rsidRDefault="00D01A99" w:rsidP="00D01A99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14:paraId="0EC971BA" w14:textId="77777777" w:rsidR="00D01A99" w:rsidRPr="006373FE" w:rsidRDefault="00D01A99" w:rsidP="00D01A99">
      <w:pPr>
        <w:spacing w:after="0" w:line="240" w:lineRule="auto"/>
        <w:ind w:left="360" w:firstLine="0"/>
        <w:jc w:val="left"/>
        <w:rPr>
          <w:szCs w:val="24"/>
        </w:rPr>
      </w:pPr>
    </w:p>
    <w:p w14:paraId="131EBB15" w14:textId="77777777" w:rsidR="00D01A99" w:rsidRDefault="00D01A99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</w:p>
    <w:p w14:paraId="5D59EDEC" w14:textId="3A8172D2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14:paraId="5E096268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29110A4C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14:paraId="0DC4C946" w14:textId="67C8C98F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14:paraId="516A36BB" w14:textId="77777777"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14:paraId="72C27587" w14:textId="567D02FD"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и </w:t>
      </w:r>
      <w:r w:rsidRPr="006373FE">
        <w:rPr>
          <w:szCs w:val="24"/>
        </w:rPr>
        <w:t xml:space="preserve">применом критеријум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 позива</w:t>
      </w:r>
      <w:r w:rsidR="00EA3ADE">
        <w:rPr>
          <w:szCs w:val="24"/>
          <w:lang w:val="sr-Cyrl-CS"/>
        </w:rPr>
        <w:t>.</w:t>
      </w:r>
    </w:p>
    <w:p w14:paraId="1C4344F9" w14:textId="16CB2C22"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lastRenderedPageBreak/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>. Јавног позива и у том случају решењем ће бити одбачена.</w:t>
      </w:r>
    </w:p>
    <w:p w14:paraId="5BB9D022" w14:textId="77777777"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14:paraId="2923B4D4" w14:textId="3031CF13"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Комисија разматра пријаве и у складу са условима  из </w:t>
      </w:r>
      <w:r w:rsidRPr="00395671">
        <w:rPr>
          <w:szCs w:val="24"/>
          <w:lang w:val="sr-Cyrl-CS"/>
        </w:rPr>
        <w:t xml:space="preserve">одељка </w:t>
      </w:r>
      <w:r w:rsidRPr="00395671">
        <w:rPr>
          <w:szCs w:val="24"/>
          <w:lang w:val="sr-Latn-CS"/>
        </w:rPr>
        <w:t>III</w:t>
      </w:r>
      <w:r w:rsidRPr="00395671">
        <w:rPr>
          <w:szCs w:val="24"/>
          <w:lang w:val="sr-Cyrl-CS"/>
        </w:rPr>
        <w:t xml:space="preserve"> </w:t>
      </w:r>
      <w:r w:rsidRPr="00395671">
        <w:rPr>
          <w:szCs w:val="24"/>
        </w:rPr>
        <w:t xml:space="preserve">Јавног позива, утврђује прелиминарну ранг листу крајњих корисника за </w:t>
      </w:r>
      <w:r w:rsidRPr="00395671">
        <w:rPr>
          <w:bCs/>
          <w:szCs w:val="24"/>
          <w:lang w:val="sr-Cyrl-CS"/>
        </w:rPr>
        <w:t xml:space="preserve">меру 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>став 1. Ј</w:t>
      </w:r>
      <w:r w:rsidRPr="00395671">
        <w:rPr>
          <w:szCs w:val="24"/>
        </w:rPr>
        <w:t>авног позива</w:t>
      </w:r>
      <w:r w:rsidRPr="00395671">
        <w:rPr>
          <w:szCs w:val="24"/>
          <w:lang w:val="sr-Cyrl-CS"/>
        </w:rPr>
        <w:t xml:space="preserve">, </w:t>
      </w:r>
      <w:r w:rsidRPr="00395671">
        <w:rPr>
          <w:szCs w:val="24"/>
        </w:rPr>
        <w:t xml:space="preserve">на основу бодовања према критеријумима из из одељка </w:t>
      </w:r>
      <w:r w:rsidRPr="00395671">
        <w:rPr>
          <w:szCs w:val="24"/>
          <w:lang w:val="en-US"/>
        </w:rPr>
        <w:t xml:space="preserve">IX </w:t>
      </w:r>
      <w:r w:rsidRPr="00395671">
        <w:rPr>
          <w:szCs w:val="24"/>
        </w:rPr>
        <w:t>Јавног позива</w:t>
      </w:r>
      <w:r w:rsidR="00EF4D78" w:rsidRPr="00395671">
        <w:rPr>
          <w:szCs w:val="24"/>
        </w:rPr>
        <w:t>.</w:t>
      </w:r>
    </w:p>
    <w:p w14:paraId="2B598EDB" w14:textId="51E6BF90" w:rsidR="00AF66D7" w:rsidRPr="0039567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395671">
        <w:rPr>
          <w:szCs w:val="24"/>
          <w:lang w:val="sr-Cyrl-CS"/>
        </w:rPr>
        <w:t>У току поступка оцене и избора пројеката Комисија може да од подносиоца пријаве, према потреби, затражи дода</w:t>
      </w:r>
      <w:r w:rsidR="003E1887">
        <w:rPr>
          <w:szCs w:val="24"/>
          <w:lang w:val="sr-Cyrl-CS"/>
        </w:rPr>
        <w:t>тну документацију и информације</w:t>
      </w:r>
      <w:r w:rsidRPr="00395671">
        <w:rPr>
          <w:szCs w:val="24"/>
          <w:lang w:val="sr-Cyrl-CS"/>
        </w:rPr>
        <w:t xml:space="preserve">.  </w:t>
      </w:r>
    </w:p>
    <w:p w14:paraId="59DCFB5C" w14:textId="52DE3432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3E1887">
        <w:rPr>
          <w:szCs w:val="24"/>
          <w:lang w:val="sr-Cyrl-CS"/>
        </w:rPr>
        <w:t>у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</w:t>
      </w:r>
      <w:r w:rsidRPr="00395671">
        <w:rPr>
          <w:szCs w:val="24"/>
        </w:rPr>
        <w:t>. овог одељка Комиси</w:t>
      </w:r>
      <w:r w:rsidR="003E1887">
        <w:rPr>
          <w:szCs w:val="24"/>
        </w:rPr>
        <w:t>ја објављује на огласној табли о</w:t>
      </w:r>
      <w:r w:rsidRPr="00395671">
        <w:rPr>
          <w:szCs w:val="24"/>
        </w:rPr>
        <w:t>пштине</w:t>
      </w:r>
      <w:r w:rsidR="003E1887">
        <w:rPr>
          <w:szCs w:val="24"/>
          <w:lang w:val="sr-Cyrl-RS"/>
        </w:rPr>
        <w:t xml:space="preserve"> Осечина</w:t>
      </w:r>
      <w:r w:rsidRPr="00395671">
        <w:rPr>
          <w:szCs w:val="24"/>
        </w:rPr>
        <w:t xml:space="preserve"> и званичној интернет страници </w:t>
      </w:r>
      <w:r w:rsidR="003E1887">
        <w:rPr>
          <w:szCs w:val="24"/>
        </w:rPr>
        <w:t>о</w:t>
      </w:r>
      <w:r w:rsidRPr="00395671">
        <w:rPr>
          <w:szCs w:val="24"/>
        </w:rPr>
        <w:t>пштине</w:t>
      </w:r>
      <w:r w:rsidR="003E1887">
        <w:rPr>
          <w:szCs w:val="24"/>
          <w:lang w:val="sr-Cyrl-RS"/>
        </w:rPr>
        <w:t xml:space="preserve"> Осечина</w:t>
      </w:r>
      <w:r w:rsidRPr="00395671">
        <w:rPr>
          <w:szCs w:val="24"/>
        </w:rPr>
        <w:t>.</w:t>
      </w:r>
    </w:p>
    <w:p w14:paraId="0DA3EA2B" w14:textId="5DF76B13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односиоци пријава имају право увида у поднете пријаве и приложену документацију по утврђивању лист</w:t>
      </w:r>
      <w:r w:rsidR="003E1887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у року од три дана од дана објављивања листе.</w:t>
      </w:r>
    </w:p>
    <w:p w14:paraId="645B1CC1" w14:textId="0AF552EA" w:rsidR="00EF4D78" w:rsidRPr="00395671" w:rsidRDefault="003E1887" w:rsidP="00EF4D78">
      <w:pPr>
        <w:spacing w:after="0" w:line="240" w:lineRule="auto"/>
        <w:ind w:left="0" w:firstLine="708"/>
        <w:rPr>
          <w:szCs w:val="24"/>
        </w:rPr>
      </w:pPr>
      <w:r>
        <w:rPr>
          <w:szCs w:val="24"/>
        </w:rPr>
        <w:t>На листу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="00EF4D78" w:rsidRPr="00395671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Приговор се подноси на писарницу ЈЛС.</w:t>
      </w:r>
    </w:p>
    <w:p w14:paraId="166B0D9B" w14:textId="784F7DF4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раз</w:t>
      </w:r>
      <w:r w:rsidR="00FA2B90">
        <w:rPr>
          <w:szCs w:val="24"/>
        </w:rPr>
        <w:t>мотри поднете приговоре на листу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</w:t>
      </w:r>
      <w:r w:rsidR="00FA2B90">
        <w:rPr>
          <w:szCs w:val="24"/>
        </w:rPr>
        <w:t>донетих одлука донесе ревидирану прелиминарну листу</w:t>
      </w:r>
      <w:r w:rsidRPr="00395671">
        <w:rPr>
          <w:szCs w:val="24"/>
        </w:rPr>
        <w:t>.</w:t>
      </w:r>
      <w:r w:rsidRPr="00395671">
        <w:rPr>
          <w:noProof/>
          <w:szCs w:val="24"/>
          <w:lang w:val="en-US" w:eastAsia="en-US"/>
        </w:rPr>
        <w:drawing>
          <wp:inline distT="0" distB="0" distL="0" distR="0" wp14:anchorId="2B67C09B" wp14:editId="4654BF51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9F98" w14:textId="5577BCB7" w:rsidR="00EF4D78" w:rsidRPr="00395671" w:rsidRDefault="00FA2B90" w:rsidP="00EF4D78">
      <w:pPr>
        <w:spacing w:after="0" w:line="240" w:lineRule="auto"/>
        <w:ind w:left="0" w:firstLine="708"/>
        <w:rPr>
          <w:szCs w:val="24"/>
        </w:rPr>
      </w:pPr>
      <w:r>
        <w:rPr>
          <w:szCs w:val="24"/>
        </w:rPr>
        <w:t>На основу листе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9</w:t>
      </w:r>
      <w:r w:rsidR="00EF4D78" w:rsidRPr="00395671">
        <w:rPr>
          <w:szCs w:val="24"/>
        </w:rPr>
        <w:t>. овог одељка Комисија врш</w:t>
      </w:r>
      <w:r w:rsidR="00EF4D78" w:rsidRPr="00395671">
        <w:rPr>
          <w:szCs w:val="24"/>
          <w:lang w:val="sr-Cyrl-CS"/>
        </w:rPr>
        <w:t>и</w:t>
      </w:r>
      <w:r w:rsidR="00EF4D78" w:rsidRPr="00395671">
        <w:rPr>
          <w:szCs w:val="24"/>
        </w:rPr>
        <w:t xml:space="preserve"> теренски обилазак ради увида у ста</w:t>
      </w:r>
      <w:r w:rsidR="00EF4D78" w:rsidRPr="00395671">
        <w:rPr>
          <w:szCs w:val="24"/>
          <w:lang w:val="sr-Cyrl-CS"/>
        </w:rPr>
        <w:t>њ</w:t>
      </w:r>
      <w:r w:rsidR="00EF4D78" w:rsidRPr="00395671">
        <w:rPr>
          <w:szCs w:val="24"/>
        </w:rPr>
        <w:t>е стамбених објеката</w:t>
      </w:r>
      <w:r w:rsidR="00250B9F" w:rsidRPr="00395671">
        <w:rPr>
          <w:szCs w:val="24"/>
          <w:lang w:val="sr-Cyrl-CS"/>
        </w:rPr>
        <w:t>,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са т</w:t>
      </w:r>
      <w:r>
        <w:rPr>
          <w:szCs w:val="24"/>
          <w:lang w:val="sr-Cyrl-CS"/>
        </w:rPr>
        <w:t>е</w:t>
      </w:r>
      <w:r w:rsidR="00EF4D78" w:rsidRPr="00395671">
        <w:rPr>
          <w:szCs w:val="24"/>
        </w:rPr>
        <w:t xml:space="preserve"> лист</w:t>
      </w:r>
      <w:r>
        <w:rPr>
          <w:szCs w:val="24"/>
          <w:lang w:val="sr-Cyrl-CS"/>
        </w:rPr>
        <w:t>е</w:t>
      </w:r>
      <w:r w:rsidR="00EF4D78" w:rsidRPr="00395671">
        <w:rPr>
          <w:szCs w:val="24"/>
        </w:rPr>
        <w:t xml:space="preserve"> закључно са редним бројем подносиоца пријаве до којег су обезбеђена укупна средства за субвенционисање.</w:t>
      </w:r>
    </w:p>
    <w:p w14:paraId="20F84B1C" w14:textId="34D1B8B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395671">
        <w:rPr>
          <w:szCs w:val="24"/>
          <w:u w:val="single" w:color="000000"/>
        </w:rPr>
        <w:t>10</w:t>
      </w:r>
      <w:r w:rsidRPr="00395671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</w:t>
      </w:r>
      <w:r w:rsidRPr="00395671">
        <w:rPr>
          <w:szCs w:val="24"/>
          <w:u w:val="single"/>
        </w:rPr>
        <w:t xml:space="preserve">њега </w:t>
      </w:r>
      <w:r w:rsidRPr="00395671">
        <w:rPr>
          <w:noProof/>
          <w:szCs w:val="24"/>
          <w:u w:val="single"/>
          <w:lang w:val="sr-Cyrl-CS"/>
        </w:rPr>
        <w:t>врши</w:t>
      </w:r>
      <w:r w:rsidRPr="00395671">
        <w:rPr>
          <w:szCs w:val="24"/>
          <w:u w:val="single"/>
        </w:rPr>
        <w:t xml:space="preserve"> теренски</w:t>
      </w:r>
      <w:r w:rsidRPr="00395671">
        <w:rPr>
          <w:szCs w:val="24"/>
          <w:u w:val="single" w:color="000000"/>
        </w:rPr>
        <w:t xml:space="preserve"> обилазак првог следећег на листи</w:t>
      </w:r>
      <w:r w:rsidRPr="00395671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395671">
        <w:rPr>
          <w:szCs w:val="24"/>
          <w:u w:val="single" w:color="000000"/>
        </w:rPr>
        <w:t>.</w:t>
      </w:r>
    </w:p>
    <w:p w14:paraId="7066302F" w14:textId="7777777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риликом теренског обиласка уз обавезно присуство подносиоца захтева</w:t>
      </w:r>
      <w:r w:rsidRPr="00395671">
        <w:rPr>
          <w:szCs w:val="24"/>
          <w:lang w:val="sr-Cyrl-CS"/>
        </w:rPr>
        <w:t>,</w:t>
      </w:r>
      <w:r w:rsidRPr="00395671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14:paraId="1B537210" w14:textId="4CB4EAB4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На основу записника из става </w:t>
      </w:r>
      <w:r w:rsidR="001F4AEC" w:rsidRPr="00395671">
        <w:rPr>
          <w:szCs w:val="24"/>
        </w:rPr>
        <w:t>12</w:t>
      </w:r>
      <w:r w:rsidRPr="00395671">
        <w:rPr>
          <w:szCs w:val="24"/>
        </w:rPr>
        <w:t>. овог одељка комисија сачињава коначн</w:t>
      </w:r>
      <w:r w:rsidR="00FA2B90">
        <w:rPr>
          <w:szCs w:val="24"/>
          <w:lang w:val="sr-Cyrl-CS"/>
        </w:rPr>
        <w:t>у</w:t>
      </w:r>
      <w:r w:rsidRPr="00395671">
        <w:rPr>
          <w:szCs w:val="24"/>
        </w:rPr>
        <w:t xml:space="preserve"> лист</w:t>
      </w:r>
      <w:r w:rsidR="00FA2B90">
        <w:rPr>
          <w:szCs w:val="24"/>
          <w:lang w:val="sr-Cyrl-CS"/>
        </w:rPr>
        <w:t>у</w:t>
      </w:r>
      <w:r w:rsidRPr="00395671">
        <w:rPr>
          <w:szCs w:val="24"/>
        </w:rPr>
        <w:t xml:space="preserve"> крајњих корисника.</w:t>
      </w:r>
    </w:p>
    <w:p w14:paraId="6B4B945F" w14:textId="436501D4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FA2B90">
        <w:rPr>
          <w:szCs w:val="24"/>
          <w:lang w:val="sr-Cyrl-CS"/>
        </w:rPr>
        <w:t>у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 xml:space="preserve">. овог одељка Комисија објављује на огласној табли </w:t>
      </w:r>
      <w:r w:rsidRPr="00395671">
        <w:rPr>
          <w:noProof/>
          <w:szCs w:val="24"/>
          <w:lang w:val="en-US" w:eastAsia="en-US"/>
        </w:rPr>
        <w:drawing>
          <wp:inline distT="0" distB="0" distL="0" distR="0" wp14:anchorId="3C3C6B6E" wp14:editId="74F22F1A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671">
        <w:rPr>
          <w:szCs w:val="24"/>
        </w:rPr>
        <w:t>Општине и званичној интернет страници Општине.</w:t>
      </w:r>
    </w:p>
    <w:p w14:paraId="4D87E211" w14:textId="44E8A35B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 овог одељка подносиоци пријава код којих .је извршен теренски обилазак, имају право приговора Комисији у року од осам дана од дана објављивања коначн</w:t>
      </w:r>
      <w:r w:rsidR="00FA2B90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FA2B90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 Приговор се подноси на писарницу </w:t>
      </w:r>
      <w:r w:rsidRPr="00395671">
        <w:rPr>
          <w:szCs w:val="24"/>
          <w:lang w:val="sr-Cyrl-CS"/>
        </w:rPr>
        <w:t>општине</w:t>
      </w:r>
      <w:r w:rsidR="00FA2B90">
        <w:rPr>
          <w:szCs w:val="24"/>
          <w:lang w:val="sr-Cyrl-CS"/>
        </w:rPr>
        <w:t xml:space="preserve"> Осечина</w:t>
      </w:r>
      <w:r w:rsidRPr="00395671">
        <w:rPr>
          <w:szCs w:val="24"/>
        </w:rPr>
        <w:t>.</w:t>
      </w:r>
    </w:p>
    <w:p w14:paraId="70F89332" w14:textId="1DF08025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одлучи по приговорима из става 1</w:t>
      </w:r>
      <w:r w:rsidR="001F4AEC" w:rsidRPr="00395671">
        <w:rPr>
          <w:szCs w:val="24"/>
        </w:rPr>
        <w:t>5</w:t>
      </w:r>
      <w:r w:rsidRPr="00395671">
        <w:rPr>
          <w:szCs w:val="24"/>
        </w:rPr>
        <w:t>. овог одељка у року од 15 дана од дана пријема приговора и након одлучивања по свим приговорима сачини коначн</w:t>
      </w:r>
      <w:r w:rsidR="00FA2B90">
        <w:rPr>
          <w:szCs w:val="24"/>
          <w:lang w:val="sr-Cyrl-CS"/>
        </w:rPr>
        <w:t>у</w:t>
      </w:r>
      <w:r w:rsidRPr="00395671">
        <w:rPr>
          <w:szCs w:val="24"/>
        </w:rPr>
        <w:t xml:space="preserve"> лист</w:t>
      </w:r>
      <w:r w:rsidR="00FA2B90">
        <w:rPr>
          <w:szCs w:val="24"/>
          <w:lang w:val="sr-Cyrl-CS"/>
        </w:rPr>
        <w:t>у</w:t>
      </w:r>
      <w:r w:rsidRPr="00395671">
        <w:rPr>
          <w:szCs w:val="24"/>
        </w:rPr>
        <w:t xml:space="preserve"> крајњих корисника.</w:t>
      </w:r>
    </w:p>
    <w:p w14:paraId="0B33CA05" w14:textId="54840836"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пштинско веће општине</w:t>
      </w:r>
      <w:r w:rsidR="00FA2B90">
        <w:rPr>
          <w:szCs w:val="24"/>
          <w:lang w:val="sr-Cyrl-RS"/>
        </w:rPr>
        <w:t xml:space="preserve"> Осечина</w:t>
      </w:r>
      <w:r w:rsidRPr="006373FE">
        <w:rPr>
          <w:szCs w:val="24"/>
        </w:rPr>
        <w:t xml:space="preserve"> доноси </w:t>
      </w:r>
      <w:r w:rsidR="00FA2B90">
        <w:rPr>
          <w:szCs w:val="24"/>
          <w:lang w:val="sr-Cyrl-CS"/>
        </w:rPr>
        <w:t>Одлуку</w:t>
      </w:r>
      <w:r w:rsidRPr="006373FE">
        <w:rPr>
          <w:szCs w:val="24"/>
        </w:rPr>
        <w:t xml:space="preserve"> о додели бесповратних средстава </w:t>
      </w:r>
      <w:r w:rsidRPr="006373FE">
        <w:rPr>
          <w:szCs w:val="24"/>
          <w:lang w:val="sr-Cyrl-CS"/>
        </w:rPr>
        <w:t xml:space="preserve">грађанима </w:t>
      </w:r>
      <w:r w:rsidRPr="006373FE">
        <w:rPr>
          <w:szCs w:val="24"/>
        </w:rPr>
        <w:t>за спровођење мера енергетске санације</w:t>
      </w:r>
      <w:r w:rsidRPr="006373FE">
        <w:rPr>
          <w:szCs w:val="24"/>
          <w:lang w:val="sr-Cyrl-CS"/>
        </w:rPr>
        <w:t>.</w:t>
      </w:r>
    </w:p>
    <w:p w14:paraId="683BD855" w14:textId="77777777" w:rsidR="00FA2B90" w:rsidRDefault="00FA2B90" w:rsidP="00EF4D78">
      <w:pPr>
        <w:spacing w:after="0" w:line="240" w:lineRule="auto"/>
        <w:ind w:left="0" w:firstLine="708"/>
        <w:rPr>
          <w:szCs w:val="24"/>
          <w:lang w:val="sr-Cyrl-CS"/>
        </w:rPr>
      </w:pPr>
    </w:p>
    <w:p w14:paraId="5AE7111D" w14:textId="77777777" w:rsidR="00FA2B90" w:rsidRDefault="00FA2B90" w:rsidP="00EF4D78">
      <w:pPr>
        <w:spacing w:after="0" w:line="240" w:lineRule="auto"/>
        <w:ind w:left="0" w:firstLine="708"/>
        <w:rPr>
          <w:szCs w:val="24"/>
          <w:lang w:val="sr-Cyrl-CS"/>
        </w:rPr>
      </w:pPr>
    </w:p>
    <w:p w14:paraId="6D887660" w14:textId="77777777" w:rsidR="00FA2B90" w:rsidRPr="006373FE" w:rsidRDefault="00FA2B90" w:rsidP="00EF4D78">
      <w:pPr>
        <w:spacing w:after="0" w:line="240" w:lineRule="auto"/>
        <w:ind w:left="0" w:firstLine="708"/>
        <w:rPr>
          <w:szCs w:val="24"/>
          <w:lang w:val="sr-Cyrl-CS"/>
        </w:rPr>
      </w:pPr>
    </w:p>
    <w:p w14:paraId="369AA035" w14:textId="77777777" w:rsidR="00EF4D78" w:rsidRPr="006373FE" w:rsidRDefault="00EF4D78" w:rsidP="006E16EA">
      <w:pPr>
        <w:ind w:left="0" w:firstLine="0"/>
        <w:rPr>
          <w:szCs w:val="24"/>
        </w:rPr>
      </w:pPr>
    </w:p>
    <w:p w14:paraId="144D5BDD" w14:textId="6CF1608E" w:rsidR="00EF4D78" w:rsidRDefault="00EF4D78" w:rsidP="00250B9F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lastRenderedPageBreak/>
        <w:t>X НАЧИН РЕАЛИЗАЦИЈЕ ДОДЕЉЕНИХ СРЕДСТАВА</w:t>
      </w:r>
    </w:p>
    <w:p w14:paraId="03122804" w14:textId="6A95E1D0" w:rsidR="00250B9F" w:rsidRDefault="00250B9F" w:rsidP="00250B9F">
      <w:pPr>
        <w:spacing w:after="0" w:line="240" w:lineRule="auto"/>
        <w:ind w:left="0" w:firstLine="0"/>
        <w:jc w:val="center"/>
        <w:rPr>
          <w:szCs w:val="24"/>
        </w:rPr>
      </w:pPr>
    </w:p>
    <w:p w14:paraId="3DEF9456" w14:textId="5D623350" w:rsidR="00250B9F" w:rsidRDefault="00250B9F" w:rsidP="00D45904">
      <w:pPr>
        <w:spacing w:after="0" w:line="240" w:lineRule="auto"/>
        <w:ind w:left="0" w:firstLine="673"/>
        <w:rPr>
          <w:szCs w:val="24"/>
          <w:lang w:val="sr-Cyrl-CS"/>
        </w:rPr>
      </w:pPr>
      <w:r w:rsidRPr="003A1E09">
        <w:rPr>
          <w:szCs w:val="24"/>
          <w:lang w:val="sr-Cyrl-CS"/>
        </w:rPr>
        <w:t>Општина ће вршити пренос средстава искључиво привредним субјектима -  извођачима радова, а не домаћинствима или стамбеним заједницама, након шт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изврши целокупну уплату извођачу радова и након завршетка реализације мере</w:t>
      </w:r>
      <w:r>
        <w:rPr>
          <w:szCs w:val="24"/>
          <w:lang w:val="sr-Cyrl-CS"/>
        </w:rPr>
        <w:t>.</w:t>
      </w:r>
    </w:p>
    <w:p w14:paraId="7D3419F2" w14:textId="1B577C1A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предао када се пријавио за меру као и у складу са записником Комисије приликом првог изласка.</w:t>
      </w:r>
    </w:p>
    <w:p w14:paraId="52D44423" w14:textId="0640A47A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14:paraId="3446C9DC" w14:textId="56655298" w:rsidR="00250B9F" w:rsidRPr="003A1E09" w:rsidRDefault="00D45904" w:rsidP="00250B9F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О</w:t>
      </w:r>
      <w:r w:rsidR="00250B9F" w:rsidRPr="003A1E09">
        <w:rPr>
          <w:szCs w:val="24"/>
          <w:lang w:val="sr-Cyrl-CS"/>
        </w:rPr>
        <w:t>пштина ће вршити пренос средстава изабраним извођачима радова у складу са закљученим уговором. Грађанин</w:t>
      </w:r>
      <w:r w:rsidR="00250B9F" w:rsidRPr="003A1E09">
        <w:rPr>
          <w:color w:val="FF0000"/>
          <w:szCs w:val="24"/>
          <w:lang w:val="sr-Cyrl-CS"/>
        </w:rPr>
        <w:t xml:space="preserve"> </w:t>
      </w:r>
      <w:r w:rsidR="00250B9F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одељку </w:t>
      </w:r>
      <w:r w:rsidR="00250B9F" w:rsidRPr="003A1E09">
        <w:rPr>
          <w:szCs w:val="24"/>
        </w:rPr>
        <w:t>I</w:t>
      </w:r>
      <w:r w:rsidR="00250B9F" w:rsidRPr="003A1E09">
        <w:rPr>
          <w:szCs w:val="24"/>
          <w:lang w:val="sr-Cyrl-CS"/>
        </w:rPr>
        <w:t xml:space="preserve"> (максималног износа </w:t>
      </w:r>
      <w:r>
        <w:rPr>
          <w:szCs w:val="24"/>
          <w:lang w:val="sr-Cyrl-RS"/>
        </w:rPr>
        <w:t>бесповратних средстава О</w:t>
      </w:r>
      <w:r w:rsidR="00250B9F" w:rsidRPr="003A1E09">
        <w:rPr>
          <w:szCs w:val="24"/>
          <w:lang w:val="sr-Cyrl-RS"/>
        </w:rPr>
        <w:t>пштине</w:t>
      </w:r>
      <w:r w:rsidR="00250B9F" w:rsidRPr="003A1E09">
        <w:rPr>
          <w:szCs w:val="24"/>
          <w:lang w:val="sr-Cyrl-CS"/>
        </w:rPr>
        <w:t>).</w:t>
      </w:r>
    </w:p>
    <w:p w14:paraId="1ABAB9EB" w14:textId="77777777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087B1A4E" w14:textId="62CE8C87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колик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није средства наменски утрошио, или радови нису изведени у складу са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="00D45904">
        <w:rPr>
          <w:szCs w:val="24"/>
          <w:lang w:val="sr-Cyrl-CS"/>
        </w:rPr>
        <w:t>поднео приликом пријаве, О</w:t>
      </w:r>
      <w:r w:rsidRPr="003A1E09">
        <w:rPr>
          <w:szCs w:val="24"/>
          <w:lang w:val="sr-Cyrl-CS"/>
        </w:rPr>
        <w:t xml:space="preserve">пштина неће уплатити средства додељена јавним </w:t>
      </w:r>
      <w:r w:rsidRPr="003A1E09">
        <w:rPr>
          <w:szCs w:val="24"/>
          <w:lang w:val="sr-Cyrl-RS"/>
        </w:rPr>
        <w:t>конкурсом</w:t>
      </w:r>
      <w:r w:rsidRPr="003A1E09">
        <w:rPr>
          <w:szCs w:val="24"/>
          <w:lang w:val="sr-Cyrl-CS"/>
        </w:rPr>
        <w:t>.</w:t>
      </w:r>
    </w:p>
    <w:p w14:paraId="61F0DFB6" w14:textId="28F211B4" w:rsidR="00250B9F" w:rsidRDefault="00250B9F" w:rsidP="00250B9F">
      <w:pPr>
        <w:spacing w:after="0" w:line="240" w:lineRule="auto"/>
        <w:ind w:left="0" w:firstLine="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>Уколико из неког разлога г</w:t>
      </w:r>
      <w:r w:rsidRPr="003A1E09">
        <w:rPr>
          <w:szCs w:val="24"/>
          <w:lang w:val="sr-Cyrl-CS"/>
        </w:rPr>
        <w:t>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A1E09">
        <w:rPr>
          <w:bCs/>
          <w:szCs w:val="24"/>
          <w:lang w:val="sr-Cyrl-CS"/>
        </w:rPr>
        <w:t>не може да реализује набавку од одабраног извођача радова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>
        <w:rPr>
          <w:bCs/>
          <w:szCs w:val="24"/>
          <w:lang w:val="sr-Cyrl-CS"/>
        </w:rPr>
        <w:t>.</w:t>
      </w:r>
    </w:p>
    <w:p w14:paraId="76C9F3A4" w14:textId="69B8B46D" w:rsidR="00EF4D78" w:rsidRPr="006373FE" w:rsidRDefault="00EF4D78" w:rsidP="00250B9F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</w:r>
      <w:r w:rsidR="00AF66D7" w:rsidRPr="006373FE">
        <w:rPr>
          <w:szCs w:val="24"/>
          <w:lang w:val="sr-Cyrl-CS"/>
        </w:rPr>
        <w:t>Саставни део уговор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 xml:space="preserve"> је технички извештај/елаборат издат од стране изабраног привредног субјекта</w:t>
      </w:r>
      <w:r w:rsidR="00D45904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>(извођача радова) који садржи шему и технички опис инсталације соларних панела</w:t>
      </w:r>
      <w:r w:rsidR="00775A26" w:rsidRPr="006373FE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6373FE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  <w:r w:rsidR="00D45904">
        <w:rPr>
          <w:szCs w:val="24"/>
          <w:lang w:val="sr-Cyrl-CS"/>
        </w:rPr>
        <w:t>.</w:t>
      </w:r>
    </w:p>
    <w:p w14:paraId="33133994" w14:textId="5F0721FB" w:rsidR="00EF4D78" w:rsidRPr="006373FE" w:rsidRDefault="00EF4D78" w:rsidP="00250B9F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  <w:lang w:val="sr-Cyrl-CS"/>
        </w:rPr>
        <w:t>Након завршетка радов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 </w:t>
      </w:r>
      <w:r w:rsidRPr="006373FE">
        <w:rPr>
          <w:szCs w:val="24"/>
          <w:lang w:val="sr-Cyrl-CS"/>
        </w:rPr>
        <w:t>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14:paraId="0394AA40" w14:textId="6CD06753" w:rsidR="00EF4D78" w:rsidRPr="006373FE" w:rsidRDefault="00EF4D78" w:rsidP="00EF4D78">
      <w:pPr>
        <w:spacing w:before="120" w:after="120" w:line="276" w:lineRule="auto"/>
        <w:ind w:right="-709"/>
        <w:rPr>
          <w:szCs w:val="24"/>
          <w:lang w:val="sr-Cyrl-CS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  <w:lang w:val="sr-Cyrl-RS"/>
        </w:rPr>
        <w:t>и</w:t>
      </w:r>
      <w:r w:rsidRPr="006373FE">
        <w:rPr>
          <w:szCs w:val="24"/>
        </w:rPr>
        <w:t xml:space="preserve"> да</w:t>
      </w:r>
      <w:r w:rsidR="00D45904">
        <w:rPr>
          <w:szCs w:val="24"/>
          <w:lang w:val="sr-Cyrl-CS"/>
        </w:rPr>
        <w:t xml:space="preserve"> О</w:t>
      </w:r>
      <w:r w:rsidRPr="006373FE">
        <w:rPr>
          <w:szCs w:val="24"/>
          <w:lang w:val="sr-Cyrl-CS"/>
        </w:rPr>
        <w:t>пштина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>субвенције привредном субјекту (извођачу радова)</w:t>
      </w:r>
      <w:r w:rsidR="00871E7C">
        <w:rPr>
          <w:szCs w:val="24"/>
          <w:lang w:val="en-US"/>
        </w:rPr>
        <w:t xml:space="preserve"> </w:t>
      </w:r>
      <w:r w:rsidR="00871E7C">
        <w:rPr>
          <w:szCs w:val="24"/>
          <w:lang w:val="sr-Cyrl-CS"/>
        </w:rPr>
        <w:t>за меру</w:t>
      </w:r>
      <w:r w:rsidR="00871E7C" w:rsidRPr="006373FE">
        <w:rPr>
          <w:szCs w:val="24"/>
          <w:lang w:val="sr-Cyrl-CS"/>
        </w:rPr>
        <w:t xml:space="preserve"> уградњ</w:t>
      </w:r>
      <w:r w:rsidR="00871E7C">
        <w:rPr>
          <w:szCs w:val="24"/>
          <w:lang w:val="sr-Cyrl-CS"/>
        </w:rPr>
        <w:t>е</w:t>
      </w:r>
      <w:r w:rsidR="00871E7C" w:rsidRPr="006373FE">
        <w:rPr>
          <w:szCs w:val="24"/>
          <w:lang w:val="sr-Cyrl-CS"/>
        </w:rPr>
        <w:t xml:space="preserve"> соларних панела</w:t>
      </w:r>
      <w:r w:rsidR="00871E7C">
        <w:rPr>
          <w:szCs w:val="24"/>
          <w:lang w:val="sr-Cyrl-CS"/>
        </w:rPr>
        <w:t xml:space="preserve">  </w:t>
      </w:r>
      <w:r w:rsidR="00D10BFA" w:rsidRPr="006373FE">
        <w:rPr>
          <w:szCs w:val="24"/>
          <w:lang w:val="sr-Cyrl-RS"/>
        </w:rPr>
        <w:t>су</w:t>
      </w:r>
      <w:r w:rsidRPr="006373FE">
        <w:rPr>
          <w:szCs w:val="24"/>
          <w:lang w:val="sr-Cyrl-CS"/>
        </w:rPr>
        <w:t>:</w:t>
      </w:r>
    </w:p>
    <w:p w14:paraId="795417A9" w14:textId="2E9E937A" w:rsidR="00EF4D78" w:rsidRPr="006373FE" w:rsidRDefault="00AF66D7" w:rsidP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  <w:u w:val="single"/>
          <w:lang w:val="sr-Cyrl-RS" w:eastAsia="sr-Cyrl-RS"/>
        </w:rPr>
      </w:pPr>
      <w:r w:rsidRPr="006373FE">
        <w:rPr>
          <w:szCs w:val="24"/>
          <w:lang w:val="sr-Cyrl-CS"/>
        </w:rPr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rPr>
          <w:szCs w:val="24"/>
        </w:rPr>
        <w:t>.</w:t>
      </w:r>
      <w:r w:rsidR="00EF4D78" w:rsidRPr="006373FE">
        <w:rPr>
          <w:szCs w:val="24"/>
          <w:u w:val="single"/>
          <w:lang w:val="sr-Cyrl-RS" w:eastAsia="sr-Cyrl-RS"/>
        </w:rPr>
        <w:t xml:space="preserve"> </w:t>
      </w:r>
    </w:p>
    <w:p w14:paraId="10A39FD8" w14:textId="77777777" w:rsidR="00AF66D7" w:rsidRPr="006373FE" w:rsidRDefault="00AF66D7" w:rsidP="00AF66D7">
      <w:pPr>
        <w:pStyle w:val="ListParagraph"/>
        <w:numPr>
          <w:ilvl w:val="0"/>
          <w:numId w:val="9"/>
        </w:numPr>
        <w:rPr>
          <w:szCs w:val="24"/>
        </w:rPr>
      </w:pPr>
      <w:r w:rsidRPr="006373FE">
        <w:rPr>
          <w:szCs w:val="24"/>
          <w:lang w:val="sr-Cyrl-CS"/>
        </w:rPr>
        <w:t>Да је грађанин потписао уговор</w:t>
      </w:r>
      <w:r w:rsidRPr="006373FE">
        <w:t xml:space="preserve"> </w:t>
      </w:r>
      <w:r w:rsidRPr="006373FE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14:paraId="759688D5" w14:textId="7BA53536" w:rsidR="00EF4D78" w:rsidRPr="006373FE" w:rsidRDefault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</w:rPr>
      </w:pPr>
      <w:r w:rsidRPr="006373FE">
        <w:rPr>
          <w:szCs w:val="24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14:paraId="14427D9E" w14:textId="5D39D419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Уколико привредни субјекат није средства наменски утрошио, или радови нису изведени у складу са предрачуном који је грађанин подне</w:t>
      </w:r>
      <w:r w:rsidR="00D45904">
        <w:rPr>
          <w:szCs w:val="24"/>
        </w:rPr>
        <w:t>о приликом пријаве, Општина</w:t>
      </w:r>
      <w:r w:rsidRPr="006373FE">
        <w:rPr>
          <w:szCs w:val="24"/>
        </w:rPr>
        <w:t xml:space="preserve"> неће уплатити средства додељена јавним позивом</w:t>
      </w:r>
    </w:p>
    <w:p w14:paraId="55D9DCD4" w14:textId="037FA803" w:rsidR="00EF4D78" w:rsidRPr="00871E7C" w:rsidRDefault="00EF4D78" w:rsidP="00EF4D78">
      <w:pPr>
        <w:spacing w:after="0" w:line="240" w:lineRule="auto"/>
        <w:ind w:left="0" w:firstLine="0"/>
        <w:rPr>
          <w:szCs w:val="24"/>
          <w:lang w:val="en-US"/>
        </w:rPr>
      </w:pPr>
      <w:r w:rsidRPr="006373FE">
        <w:rPr>
          <w:szCs w:val="24"/>
        </w:rPr>
        <w:tab/>
        <w:t>Контролу извршења уговор</w:t>
      </w:r>
      <w:r w:rsidR="00AF0D7A">
        <w:rPr>
          <w:szCs w:val="24"/>
        </w:rPr>
        <w:t>ених обавеза извршиће Комисија.</w:t>
      </w:r>
    </w:p>
    <w:p w14:paraId="21F9A754" w14:textId="77777777" w:rsidR="00EF4D78" w:rsidRPr="00902D2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 xml:space="preserve">, има право да изврши набавку од другог са листе и да о томе, пре </w:t>
      </w:r>
      <w:r w:rsidRPr="006373FE">
        <w:rPr>
          <w:szCs w:val="24"/>
        </w:rPr>
        <w:lastRenderedPageBreak/>
        <w:t>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14:paraId="01951417" w14:textId="5912DFCC" w:rsidR="00EF4D78" w:rsidRDefault="0021127F" w:rsidP="00EF4D78">
      <w:pPr>
        <w:rPr>
          <w:szCs w:val="24"/>
        </w:rPr>
      </w:pPr>
      <w:r>
        <w:rPr>
          <w:szCs w:val="24"/>
        </w:rPr>
        <w:t xml:space="preserve"> </w:t>
      </w:r>
    </w:p>
    <w:p w14:paraId="27B4AB0D" w14:textId="77777777" w:rsidR="0021127F" w:rsidRDefault="0021127F" w:rsidP="00EF4D78">
      <w:pPr>
        <w:rPr>
          <w:szCs w:val="24"/>
        </w:rPr>
      </w:pPr>
    </w:p>
    <w:p w14:paraId="4420794A" w14:textId="377ABF62" w:rsidR="0021127F" w:rsidRDefault="00621685" w:rsidP="00EF4D78">
      <w:pPr>
        <w:rPr>
          <w:szCs w:val="24"/>
          <w:lang w:val="sr-Cyrl-RS"/>
        </w:rPr>
      </w:pPr>
      <w:r>
        <w:rPr>
          <w:szCs w:val="24"/>
          <w:lang w:val="sr-Cyrl-RS"/>
        </w:rPr>
        <w:t>Датум објављивања Конкурса: 14.11.2022. године</w:t>
      </w:r>
    </w:p>
    <w:p w14:paraId="2C46E98E" w14:textId="77777777" w:rsidR="00621685" w:rsidRDefault="00621685" w:rsidP="00EF4D78">
      <w:pPr>
        <w:rPr>
          <w:szCs w:val="24"/>
          <w:lang w:val="sr-Cyrl-RS"/>
        </w:rPr>
      </w:pPr>
    </w:p>
    <w:p w14:paraId="7B0CE16C" w14:textId="1C57BA94" w:rsidR="00621685" w:rsidRDefault="00621685" w:rsidP="00621685">
      <w:pPr>
        <w:jc w:val="right"/>
        <w:rPr>
          <w:szCs w:val="24"/>
          <w:lang w:val="sr-Cyrl-RS"/>
        </w:rPr>
      </w:pPr>
      <w:r>
        <w:rPr>
          <w:szCs w:val="24"/>
          <w:lang w:val="sr-Cyrl-RS"/>
        </w:rPr>
        <w:t>Председник Општине</w:t>
      </w:r>
    </w:p>
    <w:p w14:paraId="478D8C9A" w14:textId="4A4AE2B5" w:rsidR="00621685" w:rsidRPr="0021127F" w:rsidRDefault="00621685" w:rsidP="00621685">
      <w:pPr>
        <w:jc w:val="right"/>
        <w:rPr>
          <w:szCs w:val="24"/>
          <w:lang w:val="sr-Cyrl-RS"/>
        </w:rPr>
      </w:pPr>
      <w:r>
        <w:rPr>
          <w:szCs w:val="24"/>
          <w:lang w:val="sr-Cyrl-RS"/>
        </w:rPr>
        <w:t>Никола Томић, с.р.</w:t>
      </w:r>
    </w:p>
    <w:sectPr w:rsidR="00621685" w:rsidRPr="002112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 id="_x0000_i1026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9"/>
  </w:num>
  <w:num w:numId="5">
    <w:abstractNumId w:val="1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otaACmkkB8sAAAA"/>
  </w:docVars>
  <w:rsids>
    <w:rsidRoot w:val="00EF4D78"/>
    <w:rsid w:val="0015061A"/>
    <w:rsid w:val="00167516"/>
    <w:rsid w:val="001760F2"/>
    <w:rsid w:val="001B575D"/>
    <w:rsid w:val="001D4374"/>
    <w:rsid w:val="001F4AEC"/>
    <w:rsid w:val="0021127F"/>
    <w:rsid w:val="002160F8"/>
    <w:rsid w:val="00234B99"/>
    <w:rsid w:val="00250B9F"/>
    <w:rsid w:val="002B0E57"/>
    <w:rsid w:val="002F7625"/>
    <w:rsid w:val="0037432E"/>
    <w:rsid w:val="00395671"/>
    <w:rsid w:val="003E1887"/>
    <w:rsid w:val="004252DC"/>
    <w:rsid w:val="00436653"/>
    <w:rsid w:val="00436C23"/>
    <w:rsid w:val="004708EF"/>
    <w:rsid w:val="004C1757"/>
    <w:rsid w:val="00527F11"/>
    <w:rsid w:val="005808F4"/>
    <w:rsid w:val="005C6DB4"/>
    <w:rsid w:val="00604F1C"/>
    <w:rsid w:val="00607FA4"/>
    <w:rsid w:val="00621685"/>
    <w:rsid w:val="006373FE"/>
    <w:rsid w:val="0064735E"/>
    <w:rsid w:val="00655E86"/>
    <w:rsid w:val="006832B0"/>
    <w:rsid w:val="006A6B00"/>
    <w:rsid w:val="006E16EA"/>
    <w:rsid w:val="007564E1"/>
    <w:rsid w:val="00775A26"/>
    <w:rsid w:val="00793C15"/>
    <w:rsid w:val="007E6371"/>
    <w:rsid w:val="00871E7C"/>
    <w:rsid w:val="008F3B30"/>
    <w:rsid w:val="009233CA"/>
    <w:rsid w:val="009619EC"/>
    <w:rsid w:val="009A7F8E"/>
    <w:rsid w:val="009D5080"/>
    <w:rsid w:val="00AA3BC2"/>
    <w:rsid w:val="00AC3623"/>
    <w:rsid w:val="00AF0D7A"/>
    <w:rsid w:val="00AF2649"/>
    <w:rsid w:val="00AF66D7"/>
    <w:rsid w:val="00B256AF"/>
    <w:rsid w:val="00B52A4C"/>
    <w:rsid w:val="00B74AB3"/>
    <w:rsid w:val="00BA15F2"/>
    <w:rsid w:val="00BB6F43"/>
    <w:rsid w:val="00C56A3D"/>
    <w:rsid w:val="00CB4226"/>
    <w:rsid w:val="00D01A99"/>
    <w:rsid w:val="00D10BFA"/>
    <w:rsid w:val="00D14624"/>
    <w:rsid w:val="00D45904"/>
    <w:rsid w:val="00D94FDC"/>
    <w:rsid w:val="00E31C48"/>
    <w:rsid w:val="00EA3ADE"/>
    <w:rsid w:val="00EC5056"/>
    <w:rsid w:val="00EE2FC4"/>
    <w:rsid w:val="00EF16D3"/>
    <w:rsid w:val="00EF4D78"/>
    <w:rsid w:val="00F3684E"/>
    <w:rsid w:val="00FA2B90"/>
    <w:rsid w:val="00FB2172"/>
    <w:rsid w:val="00FE7BD1"/>
    <w:rsid w:val="00FF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159F87F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7</Pages>
  <Words>2290</Words>
  <Characters>1305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Suzana</cp:lastModifiedBy>
  <cp:revision>12</cp:revision>
  <dcterms:created xsi:type="dcterms:W3CDTF">2022-10-06T09:23:00Z</dcterms:created>
  <dcterms:modified xsi:type="dcterms:W3CDTF">2022-11-15T07:11:00Z</dcterms:modified>
</cp:coreProperties>
</file>